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6</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 0.34.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in either group,</w:t>
      </w:r>
      <w:r>
        <w:t xml:space="preserve"> </w:t>
      </w:r>
      <m:oMath>
        <m:r>
          <m:t>p</m:t>
        </m:r>
      </m:oMath>
      <w:r>
        <w:t xml:space="preserve"> </w:t>
      </w:r>
      <w:r>
        <w:t xml:space="preserve">= 0.39 for Self-help and</w:t>
      </w:r>
      <w:r>
        <w:t xml:space="preserve"> </w:t>
      </w:r>
      <m:oMath>
        <m:r>
          <m:t>p</m:t>
        </m:r>
      </m:oMath>
      <w:r>
        <w:t xml:space="preserve"> </w:t>
      </w:r>
      <w:r>
        <w:t xml:space="preserve">= 0.32 for Guided self-help, suggesting that change in relief from symptoms of social phobia plateaued earlier than did change in manifest expressions of adaptive assertiveness.</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 0.1,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 0.13.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worsening mood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However, there was no difference between groups at Post with regards to AAA-S Aggressive,</w:t>
      </w:r>
      <w:r>
        <w:t xml:space="preserve"> </w:t>
      </w:r>
      <m:oMath>
        <m:r>
          <m:t>p</m:t>
        </m:r>
      </m:oMath>
      <w:r>
        <w:t xml:space="preserve"> </w:t>
      </w:r>
      <w:r>
        <w:t xml:space="preserve">= 0.91, PHQ-9,</w:t>
      </w:r>
      <w:r>
        <w:t xml:space="preserve"> </w:t>
      </w:r>
      <m:oMath>
        <m:r>
          <m:t>p</m:t>
        </m:r>
      </m:oMath>
      <w:r>
        <w:t xml:space="preserve"> </w:t>
      </w:r>
      <w:r>
        <w:t xml:space="preserve">= 0.008, or GAD-7,</w:t>
      </w:r>
      <w:r>
        <w:t xml:space="preserve"> </w:t>
      </w:r>
      <m:oMath>
        <m:r>
          <m:t>p</m:t>
        </m:r>
      </m:oMath>
      <w:r>
        <w:t xml:space="preserve"> </w:t>
      </w:r>
      <w:r>
        <w:t xml:space="preserve">= 0.36. At Follow-up, the difference in recovery rates between conditions was significant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 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 0.42 or GAD-7</w:t>
      </w:r>
      <w:r>
        <w:t xml:space="preserve"> </w:t>
      </w:r>
      <m:oMath>
        <m:r>
          <m:t>p</m:t>
        </m:r>
      </m:oMath>
      <w:r>
        <w:t xml:space="preserve"> </w:t>
      </w:r>
      <w:r>
        <w:t xml:space="preserve">= 0.077. See Table 2 for a summary of cutoff values, clinical recovery rates and the significance of pairwise tests against Waitlist. Notably, X participants in the Self-help group enjoyed clinical recovery with regards to adaptive assertiveness measured with AAA-S Adaptive at Post, which was significantly more than for the Waitlist group, , increasing to X each at Follow-up, . For assertiveness assessed with the RAS, the corresponding number and rates were X for Self-help and Y for Guided self-help at Post, increasing to X and Y 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clinically moving participants out of the depression in the Guided self-help group, X (Y%), but not so in Self-help group, pointing to that interaction with therapists might contribute to faster recovery for depressed participants. In addition, significant frequency of participants recovered from symptoms of social anxiety as captured with LSAS-SR, X for Self-help and Y for Guided self-help at Post, increasing to X and Y respectively at Follow-up</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6T20:13:34Z</dcterms:created>
  <dcterms:modified xsi:type="dcterms:W3CDTF">2022-06-26T2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6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